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4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868"/>
        <w:gridCol w:w="4394"/>
        <w:gridCol w:w="3402"/>
      </w:tblGrid>
      <w:tr w:rsidR="00DA6CE1" w:rsidRPr="00FA5F6F" w14:paraId="583D4189" w14:textId="77777777" w:rsidTr="007B2C7E">
        <w:trPr>
          <w:cantSplit/>
        </w:trPr>
        <w:tc>
          <w:tcPr>
            <w:tcW w:w="1868" w:type="dxa"/>
            <w:vAlign w:val="center"/>
          </w:tcPr>
          <w:p w14:paraId="06F89960" w14:textId="77777777" w:rsidR="00DA6CE1" w:rsidRPr="00FA5F6F" w:rsidRDefault="001A2DAD" w:rsidP="00772685">
            <w:pPr>
              <w:jc w:val="center"/>
              <w:rPr>
                <w:rFonts w:ascii="Segoe UI" w:hAnsi="Segoe UI" w:cs="Segoe UI"/>
                <w:sz w:val="28"/>
              </w:rPr>
            </w:pPr>
            <w:r w:rsidRPr="00FA5F6F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inline distT="0" distB="0" distL="0" distR="0" wp14:anchorId="27828B12" wp14:editId="561DEF21">
                  <wp:extent cx="771525" cy="771525"/>
                  <wp:effectExtent l="0" t="0" r="9525" b="9525"/>
                  <wp:docPr id="2" name="Picture 2" descr="PICTO SENSO-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PICTO SENSO-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1525" cy="771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Align w:val="center"/>
          </w:tcPr>
          <w:p w14:paraId="231544F7" w14:textId="152CD502" w:rsidR="00AB113A" w:rsidRPr="00FA5F6F" w:rsidRDefault="0090169A">
            <w:pPr>
              <w:jc w:val="center"/>
              <w:rPr>
                <w:rFonts w:ascii="Segoe UI" w:hAnsi="Segoe UI" w:cs="Segoe UI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 xml:space="preserve">DIFFERENCE </w:t>
            </w:r>
            <w:r w:rsidR="00DA6CE1" w:rsidRPr="00FA5F6F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>TEST REPORT</w:t>
            </w:r>
            <w:r w:rsidR="007B2C7E" w:rsidRPr="00FA5F6F">
              <w:rPr>
                <w:rFonts w:ascii="Segoe UI" w:eastAsia="SimSun-ExtB" w:hAnsi="Segoe UI" w:cs="Segoe UI"/>
                <w:b/>
                <w:i/>
                <w:color w:val="000000" w:themeColor="text1"/>
                <w:sz w:val="28"/>
                <w:lang w:val="en-GB"/>
              </w:rPr>
              <w:t xml:space="preserve"> </w:t>
            </w:r>
          </w:p>
        </w:tc>
        <w:tc>
          <w:tcPr>
            <w:tcW w:w="3402" w:type="dxa"/>
            <w:vAlign w:val="center"/>
          </w:tcPr>
          <w:p w14:paraId="02036B6F" w14:textId="77777777" w:rsidR="00DA6CE1" w:rsidRPr="00FA5F6F" w:rsidRDefault="003B070A" w:rsidP="003B070A">
            <w:pPr>
              <w:rPr>
                <w:rFonts w:ascii="Segoe UI" w:hAnsi="Segoe UI" w:cs="Segoe UI"/>
                <w:sz w:val="28"/>
                <w:lang w:val="en-US"/>
              </w:rPr>
            </w:pPr>
            <w:r w:rsidRPr="00FA5F6F">
              <w:rPr>
                <w:rFonts w:ascii="Segoe UI" w:hAnsi="Segoe UI" w:cs="Segoe UI"/>
                <w:noProof/>
                <w:sz w:val="28"/>
                <w:lang w:val="en-US" w:eastAsia="en-US"/>
              </w:rPr>
              <w:drawing>
                <wp:anchor distT="0" distB="0" distL="114300" distR="114300" simplePos="0" relativeHeight="251658240" behindDoc="0" locked="0" layoutInCell="1" allowOverlap="1" wp14:anchorId="556BAAAA" wp14:editId="1E7F2842">
                  <wp:simplePos x="4781550" y="904875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1800860" cy="539115"/>
                  <wp:effectExtent l="0" t="0" r="889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YM_Logo-s-red-cmyk.jp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860" cy="53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A6CE1" w:rsidRPr="00FA5F6F" w14:paraId="27EAE64D" w14:textId="77777777" w:rsidTr="007B2C7E">
        <w:trPr>
          <w:cantSplit/>
          <w:trHeight w:val="775"/>
        </w:trPr>
        <w:tc>
          <w:tcPr>
            <w:tcW w:w="1868" w:type="dxa"/>
            <w:vAlign w:val="center"/>
          </w:tcPr>
          <w:p w14:paraId="41081829" w14:textId="77777777" w:rsidR="0066002F" w:rsidRPr="00FA5F6F" w:rsidRDefault="0066002F" w:rsidP="0066002F">
            <w:pPr>
              <w:rPr>
                <w:rFonts w:ascii="Segoe UI" w:hAnsi="Segoe UI" w:cs="Segoe UI"/>
                <w:sz w:val="24"/>
                <w:szCs w:val="24"/>
                <w:lang w:val="en-US"/>
              </w:rPr>
            </w:pPr>
          </w:p>
        </w:tc>
        <w:tc>
          <w:tcPr>
            <w:tcW w:w="4394" w:type="dxa"/>
            <w:vAlign w:val="center"/>
          </w:tcPr>
          <w:p w14:paraId="6E93C33E" w14:textId="77777777" w:rsidR="00DA6CE1" w:rsidRPr="00FA5F6F" w:rsidRDefault="000176ED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Customer:</w:t>
            </w:r>
            <w:r w:rsidR="00702374" w:rsidRPr="00FA5F6F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D82BC7" w:rsidRPr="00FA5F6F">
              <w:rPr>
                <w:rFonts w:ascii="Segoe UI" w:hAnsi="Segoe UI" w:cs="Segoe UI"/>
                <w:i/>
                <w:sz w:val="24"/>
                <w:highlight w:val="lightGray"/>
              </w:rPr>
              <w:t>name</w:t>
            </w:r>
          </w:p>
        </w:tc>
        <w:tc>
          <w:tcPr>
            <w:tcW w:w="3402" w:type="dxa"/>
            <w:vAlign w:val="center"/>
          </w:tcPr>
          <w:p w14:paraId="35B6265F" w14:textId="77777777" w:rsidR="00DA6CE1" w:rsidRPr="00FA5F6F" w:rsidRDefault="00DA6CE1" w:rsidP="007B2C7E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FA5F6F">
              <w:rPr>
                <w:rFonts w:ascii="Segoe UI" w:hAnsi="Segoe UI" w:cs="Segoe UI"/>
                <w:i/>
                <w:sz w:val="24"/>
                <w:highlight w:val="lightGray"/>
              </w:rPr>
              <w:t>Pace-No.:</w:t>
            </w:r>
            <w:r w:rsidR="0066002F" w:rsidRPr="00FA5F6F">
              <w:rPr>
                <w:rFonts w:ascii="Segoe UI" w:hAnsi="Segoe UI" w:cs="Segoe UI"/>
                <w:i/>
                <w:sz w:val="24"/>
                <w:highlight w:val="lightGray"/>
              </w:rPr>
              <w:t xml:space="preserve"> </w:t>
            </w:r>
            <w:r w:rsidR="00960CF5" w:rsidRPr="00FA5F6F">
              <w:rPr>
                <w:rFonts w:ascii="Segoe UI" w:hAnsi="Segoe UI" w:cs="Segoe UI"/>
                <w:i/>
                <w:sz w:val="24"/>
                <w:highlight w:val="lightGray"/>
              </w:rPr>
              <w:t>xxx</w:t>
            </w:r>
          </w:p>
        </w:tc>
      </w:tr>
    </w:tbl>
    <w:p w14:paraId="7991DF00" w14:textId="77777777" w:rsidR="007F0997" w:rsidRPr="00FA5F6F" w:rsidRDefault="007F0997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6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39"/>
        <w:gridCol w:w="7796"/>
      </w:tblGrid>
      <w:tr w:rsidR="00772685" w:rsidRPr="00FA5F6F" w14:paraId="0D91B1B8" w14:textId="77777777" w:rsidTr="007B2C7E">
        <w:trPr>
          <w:cantSplit/>
        </w:trPr>
        <w:tc>
          <w:tcPr>
            <w:tcW w:w="1839" w:type="dxa"/>
          </w:tcPr>
          <w:p w14:paraId="6C250AB1" w14:textId="77777777" w:rsidR="00772685" w:rsidRPr="00FA5F6F" w:rsidRDefault="00772685">
            <w:pPr>
              <w:rPr>
                <w:rFonts w:ascii="Segoe UI" w:hAnsi="Segoe UI" w:cs="Segoe UI"/>
                <w:sz w:val="28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RODUCT</w:t>
            </w:r>
          </w:p>
        </w:tc>
        <w:tc>
          <w:tcPr>
            <w:tcW w:w="7796" w:type="dxa"/>
          </w:tcPr>
          <w:p w14:paraId="641826B4" w14:textId="3E579D21" w:rsidR="00772685" w:rsidRPr="00FA5F6F" w:rsidRDefault="00AC0D4F">
            <w:pPr>
              <w:rPr>
                <w:rFonts w:ascii="Segoe UI" w:hAnsi="Segoe UI" w:cs="Segoe UI"/>
                <w:bCs/>
                <w:i/>
                <w:iCs/>
                <w:sz w:val="28"/>
              </w:rPr>
            </w:pPr>
            <w:r w:rsidRPr="00FA5F6F">
              <w:rPr>
                <w:rFonts w:ascii="Segoe UI" w:hAnsi="Segoe UI" w:cs="Segoe UI"/>
                <w:bCs/>
                <w:i/>
                <w:iCs/>
                <w:sz w:val="28"/>
                <w:highlight w:val="lightGray"/>
              </w:rPr>
              <w:t>name</w:t>
            </w:r>
          </w:p>
        </w:tc>
      </w:tr>
    </w:tbl>
    <w:p w14:paraId="295B89A8" w14:textId="77777777" w:rsidR="00772685" w:rsidRPr="00FA5F6F" w:rsidRDefault="00772685">
      <w:pPr>
        <w:rPr>
          <w:rFonts w:ascii="Segoe UI" w:hAnsi="Segoe UI" w:cs="Segoe UI"/>
          <w:sz w:val="10"/>
          <w:szCs w:val="10"/>
        </w:rPr>
      </w:pPr>
    </w:p>
    <w:tbl>
      <w:tblPr>
        <w:tblW w:w="0" w:type="auto"/>
        <w:tblInd w:w="60" w:type="dxa"/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1868"/>
        <w:gridCol w:w="3090"/>
        <w:gridCol w:w="1772"/>
        <w:gridCol w:w="2905"/>
      </w:tblGrid>
      <w:tr w:rsidR="00772685" w:rsidRPr="00FA5F6F" w14:paraId="5F87D8FC" w14:textId="77777777" w:rsidTr="007B2C7E">
        <w:trPr>
          <w:cantSplit/>
        </w:trPr>
        <w:tc>
          <w:tcPr>
            <w:tcW w:w="1868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7BCB325" w14:textId="77777777" w:rsidR="00772685" w:rsidRPr="00FA5F6F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ate</w:t>
            </w:r>
          </w:p>
        </w:tc>
        <w:tc>
          <w:tcPr>
            <w:tcW w:w="3090" w:type="dxa"/>
            <w:tcBorders>
              <w:top w:val="single" w:sz="12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5D31665C" w14:textId="77777777" w:rsidR="00772685" w:rsidRPr="00FA5F6F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FA5F6F">
              <w:rPr>
                <w:rFonts w:ascii="Segoe UI" w:hAnsi="Segoe UI" w:cs="Segoe UI"/>
                <w:i/>
                <w:sz w:val="24"/>
                <w:highlight w:val="lightGray"/>
              </w:rPr>
              <w:t>Date</w:t>
            </w:r>
            <w:r w:rsidR="007644A6" w:rsidRPr="00FA5F6F">
              <w:rPr>
                <w:rFonts w:ascii="Segoe UI" w:hAnsi="Segoe UI" w:cs="Segoe UI"/>
                <w:i/>
                <w:sz w:val="24"/>
                <w:highlight w:val="lightGray"/>
              </w:rPr>
              <w:t xml:space="preserve"> of the fieldwork</w:t>
            </w:r>
          </w:p>
        </w:tc>
        <w:tc>
          <w:tcPr>
            <w:tcW w:w="1772" w:type="dxa"/>
            <w:tcBorders>
              <w:top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B30C20B" w14:textId="77777777" w:rsidR="00772685" w:rsidRPr="00FA5F6F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osage</w:t>
            </w:r>
          </w:p>
        </w:tc>
        <w:tc>
          <w:tcPr>
            <w:tcW w:w="2905" w:type="dxa"/>
            <w:tcBorders>
              <w:top w:val="single" w:sz="12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8910C0B" w14:textId="77777777" w:rsidR="00772685" w:rsidRPr="00FA5F6F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FA5F6F">
              <w:rPr>
                <w:rFonts w:ascii="Segoe UI" w:hAnsi="Segoe UI" w:cs="Segoe UI"/>
                <w:i/>
                <w:sz w:val="24"/>
                <w:highlight w:val="lightGray"/>
              </w:rPr>
              <w:t>%</w:t>
            </w:r>
          </w:p>
        </w:tc>
      </w:tr>
      <w:tr w:rsidR="00772685" w:rsidRPr="00FA5F6F" w14:paraId="0422FD71" w14:textId="77777777" w:rsidTr="007B2C7E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9C3753" w14:textId="77777777" w:rsidR="00772685" w:rsidRPr="00FA5F6F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To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79036E0D" w14:textId="77777777" w:rsidR="00772685" w:rsidRPr="00FA5F6F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FA5F6F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Internal customer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3A1CF27" w14:textId="77777777" w:rsidR="00772685" w:rsidRPr="00FA5F6F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edium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194CA55" w14:textId="77777777" w:rsidR="00772685" w:rsidRPr="00FA5F6F" w:rsidRDefault="00D82BC7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FA5F6F">
              <w:rPr>
                <w:rFonts w:ascii="Segoe UI" w:hAnsi="Segoe UI" w:cs="Segoe UI"/>
                <w:i/>
                <w:sz w:val="24"/>
                <w:highlight w:val="lightGray"/>
              </w:rPr>
              <w:t>product</w:t>
            </w:r>
          </w:p>
        </w:tc>
      </w:tr>
      <w:tr w:rsidR="00772685" w:rsidRPr="00FA5F6F" w14:paraId="769DCE73" w14:textId="77777777" w:rsidTr="00F60718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D61945E" w14:textId="77777777" w:rsidR="00772685" w:rsidRPr="00FA5F6F" w:rsidRDefault="00B35372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Department</w:t>
            </w:r>
          </w:p>
        </w:tc>
        <w:tc>
          <w:tcPr>
            <w:tcW w:w="3090" w:type="dxa"/>
            <w:tcBorders>
              <w:top w:val="single" w:sz="6" w:space="0" w:color="auto"/>
              <w:bottom w:val="single" w:sz="6" w:space="0" w:color="auto"/>
              <w:right w:val="doub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3385BC75" w14:textId="77777777" w:rsidR="00772685" w:rsidRPr="00FA5F6F" w:rsidRDefault="00D82BC7">
            <w:pPr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</w:pPr>
            <w:r w:rsidRPr="00FA5F6F">
              <w:rPr>
                <w:rFonts w:ascii="Segoe UI" w:hAnsi="Segoe UI" w:cs="Segoe UI"/>
                <w:i/>
                <w:sz w:val="24"/>
                <w:highlight w:val="lightGray"/>
                <w:lang w:val="en-GB"/>
              </w:rPr>
              <w:t>Customer dept.</w:t>
            </w:r>
          </w:p>
        </w:tc>
        <w:tc>
          <w:tcPr>
            <w:tcW w:w="1772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2C9B93F8" w14:textId="77777777" w:rsidR="00772685" w:rsidRPr="00FA5F6F" w:rsidRDefault="00772685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Panel</w:t>
            </w:r>
          </w:p>
        </w:tc>
        <w:tc>
          <w:tcPr>
            <w:tcW w:w="2905" w:type="dxa"/>
            <w:tcBorders>
              <w:top w:val="single" w:sz="6" w:space="0" w:color="auto"/>
              <w:bottom w:val="single" w:sz="6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67886529" w14:textId="3B4E98CF" w:rsidR="0046200F" w:rsidRPr="00FA5F6F" w:rsidRDefault="006C52A6" w:rsidP="0046200F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  <w:r w:rsidRPr="00FA5F6F">
              <w:rPr>
                <w:rFonts w:ascii="Segoe UI" w:hAnsi="Segoe UI" w:cs="Segoe UI"/>
                <w:i/>
                <w:sz w:val="24"/>
              </w:rPr>
              <w:t xml:space="preserve">n= </w:t>
            </w:r>
            <w:bookmarkStart w:id="0" w:name="num_test_rar"/>
            <w:r w:rsidRPr="00FA5F6F">
              <w:rPr>
                <w:rFonts w:ascii="Segoe UI" w:hAnsi="Segoe UI" w:cs="Segoe UI"/>
                <w:i/>
                <w:sz w:val="24"/>
                <w:lang w:val="en-US"/>
              </w:rPr>
              <w:t xml:space="preserve">1 </w:t>
            </w:r>
            <w:bookmarkEnd w:id="0"/>
            <w:r w:rsidR="000B3F88" w:rsidRPr="00FA5F6F">
              <w:rPr>
                <w:rFonts w:ascii="Segoe UI" w:hAnsi="Segoe UI" w:cs="Segoe UI"/>
                <w:i/>
                <w:sz w:val="24"/>
                <w:lang w:val="en-US"/>
              </w:rPr>
              <w:t xml:space="preserve"> </w:t>
            </w:r>
            <w:r w:rsidRPr="00FA5F6F">
              <w:rPr>
                <w:rFonts w:ascii="Segoe UI" w:hAnsi="Segoe UI" w:cs="Segoe UI"/>
                <w:i/>
                <w:sz w:val="24"/>
              </w:rPr>
              <w:t>tastings (</w:t>
            </w:r>
            <w:bookmarkStart w:id="1" w:name="num_panelist_rar"/>
            <w:r w:rsidRPr="00FA5F6F">
              <w:rPr>
                <w:rFonts w:ascii="Segoe UI" w:hAnsi="Segoe UI" w:cs="Segoe UI"/>
                <w:i/>
                <w:sz w:val="24"/>
                <w:lang w:val="en-US"/>
              </w:rPr>
              <w:t>2</w:t>
            </w:r>
            <w:r w:rsidRPr="00FA5F6F">
              <w:rPr>
                <w:rFonts w:ascii="Segoe UI" w:hAnsi="Segoe UI" w:cs="Segoe UI"/>
                <w:i/>
                <w:sz w:val="24"/>
              </w:rPr>
              <w:t xml:space="preserve"> </w:t>
            </w:r>
            <w:bookmarkEnd w:id="1"/>
            <w:r w:rsidR="000B3F88" w:rsidRPr="00FA5F6F">
              <w:rPr>
                <w:rFonts w:ascii="Segoe UI" w:hAnsi="Segoe UI" w:cs="Segoe UI"/>
                <w:i/>
                <w:sz w:val="24"/>
              </w:rPr>
              <w:t xml:space="preserve"> </w:t>
            </w:r>
            <w:r w:rsidRPr="00FA5F6F">
              <w:rPr>
                <w:rFonts w:ascii="Segoe UI" w:hAnsi="Segoe UI" w:cs="Segoe UI"/>
                <w:i/>
                <w:sz w:val="24"/>
              </w:rPr>
              <w:t xml:space="preserve">panelists, </w:t>
            </w:r>
            <w:bookmarkStart w:id="2" w:name="num_rep_rar"/>
            <w:r w:rsidRPr="00FA5F6F">
              <w:rPr>
                <w:rFonts w:ascii="Segoe UI" w:hAnsi="Segoe UI" w:cs="Segoe UI"/>
                <w:i/>
                <w:sz w:val="24"/>
                <w:lang w:val="en-US"/>
              </w:rPr>
              <w:t>3</w:t>
            </w:r>
            <w:r w:rsidRPr="00FA5F6F">
              <w:rPr>
                <w:rFonts w:ascii="Segoe UI" w:hAnsi="Segoe UI" w:cs="Segoe UI"/>
                <w:i/>
                <w:sz w:val="24"/>
              </w:rPr>
              <w:t xml:space="preserve"> </w:t>
            </w:r>
            <w:bookmarkEnd w:id="2"/>
            <w:r w:rsidR="000B3F88" w:rsidRPr="00FA5F6F">
              <w:rPr>
                <w:rFonts w:ascii="Segoe UI" w:hAnsi="Segoe UI" w:cs="Segoe UI"/>
                <w:i/>
                <w:sz w:val="24"/>
              </w:rPr>
              <w:t xml:space="preserve"> </w:t>
            </w:r>
            <w:r w:rsidRPr="00FA5F6F">
              <w:rPr>
                <w:rFonts w:ascii="Segoe UI" w:hAnsi="Segoe UI" w:cs="Segoe UI"/>
                <w:i/>
                <w:sz w:val="24"/>
              </w:rPr>
              <w:t>replications)</w:t>
            </w:r>
          </w:p>
        </w:tc>
      </w:tr>
      <w:tr w:rsidR="00F60718" w:rsidRPr="00FA5F6F" w14:paraId="48B8FD68" w14:textId="77777777" w:rsidTr="00684CDD">
        <w:trPr>
          <w:cantSplit/>
        </w:trPr>
        <w:tc>
          <w:tcPr>
            <w:tcW w:w="1868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1F061BF3" w14:textId="77777777" w:rsidR="00F60718" w:rsidRPr="00FA5F6F" w:rsidRDefault="00F60718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Recipe/Base</w:t>
            </w:r>
          </w:p>
        </w:tc>
        <w:tc>
          <w:tcPr>
            <w:tcW w:w="7767" w:type="dxa"/>
            <w:gridSpan w:val="3"/>
            <w:tcBorders>
              <w:top w:val="single" w:sz="6" w:space="0" w:color="auto"/>
              <w:bottom w:val="single" w:sz="12" w:space="0" w:color="auto"/>
              <w:right w:val="single" w:sz="12" w:space="0" w:color="auto"/>
            </w:tcBorders>
            <w:tcMar>
              <w:top w:w="28" w:type="dxa"/>
              <w:left w:w="85" w:type="dxa"/>
              <w:bottom w:w="28" w:type="dxa"/>
              <w:right w:w="85" w:type="dxa"/>
            </w:tcMar>
          </w:tcPr>
          <w:p w14:paraId="486AEAA8" w14:textId="77777777" w:rsidR="00F60718" w:rsidRPr="00FA5F6F" w:rsidRDefault="00F60718">
            <w:pPr>
              <w:rPr>
                <w:rFonts w:ascii="Segoe UI" w:hAnsi="Segoe UI" w:cs="Segoe UI"/>
                <w:i/>
                <w:sz w:val="24"/>
                <w:highlight w:val="lightGray"/>
              </w:rPr>
            </w:pPr>
          </w:p>
        </w:tc>
      </w:tr>
    </w:tbl>
    <w:p w14:paraId="7BDE5878" w14:textId="77777777" w:rsidR="00772685" w:rsidRPr="00FA5F6F" w:rsidRDefault="00772685">
      <w:pPr>
        <w:rPr>
          <w:rFonts w:ascii="Segoe UI" w:hAnsi="Segoe UI" w:cs="Segoe UI"/>
          <w:sz w:val="24"/>
          <w:lang w:val="en-GB"/>
        </w:rPr>
      </w:pPr>
    </w:p>
    <w:tbl>
      <w:tblPr>
        <w:tblW w:w="0" w:type="auto"/>
        <w:tblInd w:w="7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012"/>
        <w:gridCol w:w="7622"/>
      </w:tblGrid>
      <w:tr w:rsidR="00772685" w:rsidRPr="00FA5F6F" w14:paraId="6F358E4C" w14:textId="77777777" w:rsidTr="007B2C7E">
        <w:trPr>
          <w:cantSplit/>
        </w:trPr>
        <w:tc>
          <w:tcPr>
            <w:tcW w:w="2012" w:type="dxa"/>
          </w:tcPr>
          <w:p w14:paraId="1BF4DDB2" w14:textId="02EE9092" w:rsidR="00772685" w:rsidRPr="00FA5F6F" w:rsidRDefault="00772685" w:rsidP="007B2C7E">
            <w:pPr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</w:pPr>
            <w:r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M</w:t>
            </w:r>
            <w:r w:rsidR="007B2C7E" w:rsidRPr="00FA5F6F">
              <w:rPr>
                <w:rFonts w:ascii="Segoe UI" w:eastAsia="SimSun-ExtB" w:hAnsi="Segoe UI" w:cs="Segoe UI"/>
                <w:b/>
                <w:i/>
                <w:color w:val="A0121B"/>
                <w:sz w:val="28"/>
                <w:lang w:val="en-GB"/>
              </w:rPr>
              <w:t>ethod</w:t>
            </w:r>
          </w:p>
        </w:tc>
        <w:tc>
          <w:tcPr>
            <w:tcW w:w="7622" w:type="dxa"/>
          </w:tcPr>
          <w:p w14:paraId="1BE9B0EF" w14:textId="6C6B716E" w:rsidR="00772685" w:rsidRPr="00FA5F6F" w:rsidRDefault="0068592D" w:rsidP="0066002F">
            <w:pPr>
              <w:rPr>
                <w:rFonts w:ascii="Segoe UI" w:hAnsi="Segoe UI" w:cs="Segoe UI"/>
                <w:b/>
                <w:sz w:val="28"/>
              </w:rPr>
            </w:pPr>
            <w:r w:rsidRPr="00FA5F6F">
              <w:rPr>
                <w:rFonts w:ascii="Segoe UI" w:hAnsi="Segoe UI" w:cs="Segoe UI"/>
                <w:b/>
                <w:sz w:val="22"/>
                <w:szCs w:val="16"/>
              </w:rPr>
              <w:t>Ranking Against reference</w:t>
            </w:r>
            <w:r w:rsidR="004D008D" w:rsidRPr="00FA5F6F">
              <w:rPr>
                <w:rFonts w:ascii="Segoe UI" w:hAnsi="Segoe UI" w:cs="Segoe UI"/>
                <w:b/>
                <w:sz w:val="22"/>
                <w:szCs w:val="16"/>
              </w:rPr>
              <w:t xml:space="preserve"> with Size of Difference</w:t>
            </w:r>
          </w:p>
        </w:tc>
      </w:tr>
    </w:tbl>
    <w:p w14:paraId="74A0F2C4" w14:textId="77777777" w:rsidR="00772685" w:rsidRPr="00FA5F6F" w:rsidRDefault="00772685">
      <w:pPr>
        <w:pBdr>
          <w:bottom w:val="double" w:sz="18" w:space="1" w:color="auto"/>
        </w:pBdr>
        <w:rPr>
          <w:rFonts w:ascii="Segoe UI" w:hAnsi="Segoe UI" w:cs="Segoe UI"/>
          <w:sz w:val="10"/>
          <w:szCs w:val="10"/>
          <w:lang w:val="en-GB"/>
        </w:rPr>
      </w:pPr>
    </w:p>
    <w:p w14:paraId="5D8E3E77" w14:textId="77777777" w:rsidR="00772685" w:rsidRPr="00FA5F6F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34FF3F69" w14:textId="4BC95846" w:rsidR="00DA6CE1" w:rsidRPr="00FA5F6F" w:rsidRDefault="00DA6CE1" w:rsidP="00662BDC">
      <w:pPr>
        <w:rPr>
          <w:rFonts w:ascii="Segoe UI" w:hAnsi="Segoe UI" w:cs="Segoe UI"/>
          <w:sz w:val="24"/>
          <w:szCs w:val="24"/>
          <w:lang w:val="en-GB"/>
        </w:rPr>
      </w:pPr>
      <w:r w:rsidRPr="00FA5F6F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Project:</w:t>
      </w:r>
      <w:r w:rsidRPr="00FA5F6F">
        <w:rPr>
          <w:rFonts w:ascii="Segoe UI" w:hAnsi="Segoe UI" w:cs="Segoe UI"/>
          <w:sz w:val="28"/>
          <w:lang w:val="en-GB"/>
        </w:rPr>
        <w:tab/>
      </w:r>
      <w:r w:rsidR="00D82BC7" w:rsidRPr="00FA5F6F">
        <w:rPr>
          <w:rFonts w:ascii="Segoe UI" w:hAnsi="Segoe UI" w:cs="Segoe UI"/>
          <w:i/>
          <w:sz w:val="24"/>
          <w:highlight w:val="lightGray"/>
          <w:lang w:val="en-GB"/>
        </w:rPr>
        <w:t>Short project description here</w:t>
      </w:r>
      <w:r w:rsidR="00035485" w:rsidRPr="00FA5F6F">
        <w:rPr>
          <w:rFonts w:ascii="Segoe UI" w:hAnsi="Segoe UI" w:cs="Segoe UI"/>
          <w:i/>
          <w:sz w:val="24"/>
          <w:highlight w:val="lightGray"/>
          <w:lang w:val="en-GB"/>
        </w:rPr>
        <w:t>.</w:t>
      </w:r>
    </w:p>
    <w:p w14:paraId="3F30735D" w14:textId="77777777" w:rsidR="00772685" w:rsidRPr="00FA5F6F" w:rsidRDefault="00772685">
      <w:pPr>
        <w:rPr>
          <w:rFonts w:ascii="Segoe UI" w:hAnsi="Segoe UI" w:cs="Segoe UI"/>
          <w:sz w:val="10"/>
          <w:szCs w:val="10"/>
          <w:lang w:val="en-GB"/>
        </w:rPr>
      </w:pPr>
    </w:p>
    <w:p w14:paraId="40C696EB" w14:textId="77777777" w:rsidR="007B2C7E" w:rsidRPr="00FA5F6F" w:rsidRDefault="007B2C7E" w:rsidP="007B2C7E">
      <w:pPr>
        <w:outlineLvl w:val="0"/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</w:p>
    <w:p w14:paraId="1D9890F0" w14:textId="5011C00B" w:rsidR="00772685" w:rsidRPr="00FA5F6F" w:rsidRDefault="00772685" w:rsidP="007B2C7E">
      <w:pPr>
        <w:outlineLvl w:val="0"/>
        <w:rPr>
          <w:rFonts w:ascii="Segoe UI" w:hAnsi="Segoe UI" w:cs="Segoe UI"/>
          <w:i/>
          <w:sz w:val="24"/>
          <w:highlight w:val="yellow"/>
          <w:lang w:val="en-US"/>
        </w:rPr>
      </w:pPr>
      <w:r w:rsidRPr="00FA5F6F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Samples:</w:t>
      </w:r>
      <w:r w:rsidR="007B2C7E" w:rsidRPr="00FA5F6F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ab/>
      </w:r>
      <w:r w:rsidR="00515B1E" w:rsidRPr="00FA5F6F">
        <w:rPr>
          <w:rFonts w:ascii="Segoe UI" w:hAnsi="Segoe UI" w:cs="Segoe UI"/>
          <w:i/>
          <w:sz w:val="24"/>
        </w:rPr>
        <w:t>Target</w:t>
      </w:r>
      <w:r w:rsidRPr="00FA5F6F">
        <w:rPr>
          <w:rFonts w:ascii="Segoe UI" w:hAnsi="Segoe UI" w:cs="Segoe UI"/>
          <w:i/>
          <w:sz w:val="24"/>
          <w:lang w:val="en-US"/>
        </w:rPr>
        <w:tab/>
        <w:t>:</w:t>
      </w:r>
      <w:r w:rsidR="00515B1E" w:rsidRPr="00FA5F6F">
        <w:rPr>
          <w:rFonts w:ascii="Segoe UI" w:hAnsi="Segoe UI" w:cs="Segoe UI"/>
          <w:i/>
          <w:sz w:val="24"/>
          <w:lang w:val="en-US"/>
        </w:rPr>
        <w:t xml:space="preserve"> </w:t>
      </w:r>
      <w:bookmarkStart w:id="3" w:name="target_rar_5"/>
      <w:r w:rsidR="00515B1E" w:rsidRPr="00FA5F6F">
        <w:rPr>
          <w:rFonts w:ascii="Segoe UI" w:hAnsi="Segoe UI" w:cs="Segoe UI"/>
          <w:i/>
          <w:sz w:val="24"/>
          <w:lang w:val="en-US"/>
        </w:rPr>
        <w:t>5</w:t>
      </w:r>
      <w:bookmarkEnd w:id="3"/>
    </w:p>
    <w:p w14:paraId="00FCF952" w14:textId="4EE0E794" w:rsidR="00984367" w:rsidRPr="00FA5F6F" w:rsidRDefault="00515B1E" w:rsidP="007B2C7E">
      <w:pPr>
        <w:ind w:left="708" w:firstLine="708"/>
        <w:rPr>
          <w:rFonts w:ascii="Segoe UI" w:hAnsi="Segoe UI" w:cs="Segoe UI"/>
          <w:i/>
          <w:sz w:val="24"/>
          <w:highlight w:val="yellow"/>
          <w:lang w:val="en-GB"/>
        </w:rPr>
      </w:pPr>
      <w:r w:rsidRPr="00FA5F6F">
        <w:rPr>
          <w:rFonts w:ascii="Segoe UI" w:hAnsi="Segoe UI" w:cs="Segoe UI"/>
          <w:i/>
          <w:sz w:val="24"/>
        </w:rPr>
        <w:t>Tested Samples</w:t>
      </w:r>
      <w:r w:rsidR="00772685" w:rsidRPr="00FA5F6F">
        <w:rPr>
          <w:rFonts w:ascii="Segoe UI" w:hAnsi="Segoe UI" w:cs="Segoe UI"/>
          <w:i/>
          <w:sz w:val="24"/>
          <w:lang w:val="en-GB"/>
        </w:rPr>
        <w:t>:</w:t>
      </w:r>
      <w:r w:rsidRPr="00FA5F6F">
        <w:rPr>
          <w:rFonts w:ascii="Segoe UI" w:hAnsi="Segoe UI" w:cs="Segoe UI"/>
          <w:i/>
          <w:sz w:val="24"/>
          <w:lang w:val="en-GB"/>
        </w:rPr>
        <w:t xml:space="preserve"> </w:t>
      </w:r>
      <w:bookmarkStart w:id="4" w:name="tested_sample_rar_6"/>
      <w:r w:rsidRPr="00FA5F6F">
        <w:rPr>
          <w:rFonts w:ascii="Segoe UI" w:hAnsi="Segoe UI" w:cs="Segoe UI"/>
          <w:i/>
          <w:sz w:val="24"/>
          <w:lang w:val="en-GB"/>
        </w:rPr>
        <w:t>6</w:t>
      </w:r>
      <w:bookmarkEnd w:id="4"/>
    </w:p>
    <w:p w14:paraId="5123735B" w14:textId="77777777" w:rsidR="0068592D" w:rsidRPr="00FA5F6F" w:rsidRDefault="0068592D" w:rsidP="007B2C7E">
      <w:pPr>
        <w:ind w:left="708" w:firstLine="708"/>
        <w:rPr>
          <w:rFonts w:ascii="Segoe UI" w:hAnsi="Segoe UI" w:cs="Segoe UI"/>
          <w:i/>
          <w:sz w:val="24"/>
          <w:highlight w:val="lightGray"/>
          <w:lang w:val="en-GB"/>
        </w:rPr>
      </w:pPr>
    </w:p>
    <w:p w14:paraId="03F55FC3" w14:textId="77777777" w:rsidR="00DA6CE1" w:rsidRPr="00FA5F6F" w:rsidRDefault="00DA6CE1">
      <w:pPr>
        <w:outlineLvl w:val="0"/>
        <w:rPr>
          <w:rFonts w:ascii="Segoe UI" w:hAnsi="Segoe UI" w:cs="Segoe UI"/>
          <w:sz w:val="10"/>
          <w:szCs w:val="10"/>
          <w:u w:val="single"/>
          <w:lang w:val="en-GB"/>
        </w:rPr>
      </w:pPr>
    </w:p>
    <w:p w14:paraId="1B87AAA7" w14:textId="77777777" w:rsidR="007F3FB4" w:rsidRPr="00FA5F6F" w:rsidRDefault="007F3FB4" w:rsidP="0068592D">
      <w:pPr>
        <w:rPr>
          <w:rFonts w:ascii="Segoe UI" w:eastAsia="SimSun-ExtB" w:hAnsi="Segoe UI" w:cs="Segoe UI"/>
          <w:b/>
          <w:i/>
          <w:color w:val="A0121B"/>
          <w:sz w:val="28"/>
          <w:lang w:val="en-GB"/>
        </w:rPr>
      </w:pPr>
      <w:r w:rsidRPr="00FA5F6F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br w:type="page"/>
      </w:r>
    </w:p>
    <w:p w14:paraId="1888378C" w14:textId="6E8C683C" w:rsidR="00D92742" w:rsidRPr="00FA5F6F" w:rsidRDefault="00772685" w:rsidP="0068592D">
      <w:pPr>
        <w:rPr>
          <w:rFonts w:ascii="Segoe UI" w:hAnsi="Segoe UI" w:cs="Segoe UI"/>
          <w:i/>
          <w:lang w:val="en-GB"/>
        </w:rPr>
      </w:pPr>
      <w:r w:rsidRPr="00FA5F6F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lastRenderedPageBreak/>
        <w:t>Result:</w:t>
      </w:r>
      <w:r w:rsidR="008774E3" w:rsidRPr="00FA5F6F">
        <w:rPr>
          <w:rFonts w:ascii="Segoe UI" w:hAnsi="Segoe UI" w:cs="Segoe UI"/>
          <w:i/>
          <w:lang w:val="en-GB"/>
        </w:rPr>
        <w:t xml:space="preserve"> </w:t>
      </w:r>
    </w:p>
    <w:p w14:paraId="76C0E1FF" w14:textId="7B4FA405" w:rsidR="006C52A6" w:rsidRPr="00FA5F6F" w:rsidRDefault="00C64A5E" w:rsidP="00D05E91">
      <w:pPr>
        <w:jc w:val="both"/>
        <w:rPr>
          <w:rFonts w:ascii="Segoe UI" w:hAnsi="Segoe UI" w:cs="Segoe UI"/>
          <w:i/>
          <w:lang w:val="en-GB"/>
        </w:rPr>
      </w:pPr>
      <w:bookmarkStart w:id="5" w:name="rar_plot_7"/>
      <w:r w:rsidRPr="00FA5F6F">
        <w:rPr>
          <w:rFonts w:ascii="Segoe UI" w:hAnsi="Segoe UI" w:cs="Segoe UI"/>
          <w:i/>
          <w:lang w:val="en-GB"/>
        </w:rPr>
        <w:t>Fig. 1</w:t>
      </w:r>
      <w:bookmarkEnd w:id="5"/>
    </w:p>
    <w:p w14:paraId="12FC7FA5" w14:textId="303DC886" w:rsidR="007F3FB4" w:rsidRPr="00FA5F6F" w:rsidRDefault="007F3FB4" w:rsidP="00D05E91">
      <w:pPr>
        <w:jc w:val="both"/>
        <w:rPr>
          <w:rFonts w:ascii="Segoe UI" w:hAnsi="Segoe UI" w:cs="Segoe UI"/>
          <w:i/>
          <w:highlight w:val="yellow"/>
          <w:lang w:val="en-GB"/>
        </w:rPr>
      </w:pPr>
      <w:r w:rsidRPr="00FA5F6F">
        <w:rPr>
          <w:rFonts w:ascii="Segoe UI" w:hAnsi="Segoe UI" w:cs="Segoe UI"/>
          <w:i/>
          <w:highlight w:val="yellow"/>
          <w:lang w:val="en-GB"/>
        </w:rPr>
        <w:br w:type="page"/>
      </w:r>
    </w:p>
    <w:p w14:paraId="75F33619" w14:textId="116E92D0" w:rsidR="00D05E91" w:rsidRPr="00FA5F6F" w:rsidRDefault="00C64A5E" w:rsidP="00D05E91">
      <w:pPr>
        <w:jc w:val="both"/>
        <w:rPr>
          <w:rFonts w:ascii="Segoe UI" w:hAnsi="Segoe UI" w:cs="Segoe UI"/>
          <w:i/>
          <w:highlight w:val="yellow"/>
          <w:lang w:val="en-GB"/>
        </w:rPr>
      </w:pPr>
      <w:bookmarkStart w:id="6" w:name="sod_plot_8"/>
      <w:r w:rsidRPr="00FA5F6F">
        <w:rPr>
          <w:rFonts w:ascii="Segoe UI" w:hAnsi="Segoe UI" w:cs="Segoe UI"/>
          <w:i/>
          <w:lang w:val="en-GB"/>
        </w:rPr>
        <w:lastRenderedPageBreak/>
        <w:t>Fig. 2</w:t>
      </w:r>
      <w:bookmarkEnd w:id="6"/>
    </w:p>
    <w:p w14:paraId="5F4F2035" w14:textId="64BA872A" w:rsidR="00D97C3E" w:rsidRPr="00FA5F6F" w:rsidRDefault="00D97C3E" w:rsidP="00D05E91">
      <w:pPr>
        <w:jc w:val="both"/>
        <w:rPr>
          <w:rFonts w:ascii="Segoe UI" w:hAnsi="Segoe UI" w:cs="Segoe UI"/>
          <w:i/>
          <w:highlight w:val="lightGray"/>
          <w:lang w:val="en-GB"/>
        </w:rPr>
      </w:pPr>
    </w:p>
    <w:p w14:paraId="1F2BEBAF" w14:textId="77777777" w:rsidR="007F3FB4" w:rsidRPr="00FA5F6F" w:rsidRDefault="007F3FB4" w:rsidP="00D97C3E">
      <w:pPr>
        <w:rPr>
          <w:rFonts w:ascii="Segoe UI" w:hAnsi="Segoe UI" w:cs="Segoe UI"/>
          <w:i/>
          <w:lang w:val="en-GB"/>
        </w:rPr>
      </w:pPr>
      <w:r w:rsidRPr="00FA5F6F">
        <w:rPr>
          <w:rFonts w:ascii="Segoe UI" w:hAnsi="Segoe UI" w:cs="Segoe UI"/>
          <w:i/>
          <w:lang w:val="en-GB"/>
        </w:rPr>
        <w:br w:type="page"/>
      </w:r>
    </w:p>
    <w:p w14:paraId="028AFCC7" w14:textId="4EBC545E" w:rsidR="00EA2EE9" w:rsidRDefault="00EA2EE9" w:rsidP="00D97C3E">
      <w:pPr>
        <w:rPr>
          <w:rFonts w:ascii="Segoe UI" w:hAnsi="Segoe UI" w:cs="Segoe UI"/>
          <w:i/>
          <w:lang w:val="en-GB"/>
        </w:rPr>
      </w:pPr>
      <w:r>
        <w:rPr>
          <w:rFonts w:ascii="Segoe UI" w:hAnsi="Segoe UI" w:cs="Segoe UI"/>
          <w:i/>
          <w:lang w:val="en-GB"/>
        </w:rPr>
        <w:lastRenderedPageBreak/>
        <w:t>Delta Threshold – similarity = 1.25</w:t>
      </w:r>
    </w:p>
    <w:p w14:paraId="34287E71" w14:textId="2E62402D" w:rsidR="00D97C3E" w:rsidRPr="00FA5F6F" w:rsidRDefault="00D97C3E" w:rsidP="00D97C3E">
      <w:pPr>
        <w:rPr>
          <w:rFonts w:ascii="Segoe UI" w:hAnsi="Segoe UI" w:cs="Segoe UI"/>
          <w:i/>
          <w:lang w:val="en-GB"/>
        </w:rPr>
      </w:pPr>
      <w:r w:rsidRPr="00FA5F6F">
        <w:rPr>
          <w:rFonts w:ascii="Segoe UI" w:hAnsi="Segoe UI" w:cs="Segoe UI"/>
          <w:i/>
          <w:lang w:val="en-GB"/>
        </w:rPr>
        <w:t xml:space="preserve">Delta Threshold </w:t>
      </w:r>
      <w:r w:rsidR="00EA2EE9">
        <w:rPr>
          <w:rFonts w:ascii="Segoe UI" w:hAnsi="Segoe UI" w:cs="Segoe UI"/>
          <w:i/>
          <w:lang w:val="en-GB"/>
        </w:rPr>
        <w:t xml:space="preserve">– countertype </w:t>
      </w:r>
      <w:proofErr w:type="gramStart"/>
      <w:r w:rsidRPr="00FA5F6F">
        <w:rPr>
          <w:rFonts w:ascii="Segoe UI" w:hAnsi="Segoe UI" w:cs="Segoe UI"/>
          <w:i/>
          <w:lang w:val="en-GB"/>
        </w:rPr>
        <w:t xml:space="preserve">=  </w:t>
      </w:r>
      <w:bookmarkStart w:id="7" w:name="delta_thr_rar_9"/>
      <w:r w:rsidRPr="00FA5F6F">
        <w:rPr>
          <w:rFonts w:ascii="Segoe UI" w:hAnsi="Segoe UI" w:cs="Segoe UI"/>
          <w:i/>
          <w:lang w:val="en-GB"/>
        </w:rPr>
        <w:t>9</w:t>
      </w:r>
      <w:bookmarkEnd w:id="7"/>
      <w:proofErr w:type="gramEnd"/>
    </w:p>
    <w:p w14:paraId="10878800" w14:textId="1399FCCF" w:rsidR="00D97C3E" w:rsidRPr="00FA5F6F" w:rsidRDefault="00D97C3E" w:rsidP="00D97C3E">
      <w:pPr>
        <w:rPr>
          <w:rFonts w:ascii="Segoe UI" w:hAnsi="Segoe UI" w:cs="Segoe UI"/>
          <w:i/>
          <w:lang w:val="en-GB"/>
        </w:rPr>
      </w:pPr>
      <w:r w:rsidRPr="00FA5F6F">
        <w:rPr>
          <w:rFonts w:ascii="Segoe UI" w:hAnsi="Segoe UI" w:cs="Segoe UI"/>
          <w:i/>
          <w:lang w:val="en-US"/>
        </w:rPr>
        <w:sym w:font="Symbol" w:char="F061"/>
      </w:r>
      <w:r w:rsidRPr="00FA5F6F">
        <w:rPr>
          <w:rFonts w:ascii="Segoe UI" w:hAnsi="Segoe UI" w:cs="Segoe UI"/>
          <w:i/>
          <w:lang w:val="en-US"/>
        </w:rPr>
        <w:t xml:space="preserve"> = </w:t>
      </w:r>
      <w:bookmarkStart w:id="8" w:name="alpha_rar_10"/>
      <w:r w:rsidRPr="00FA5F6F">
        <w:rPr>
          <w:rFonts w:ascii="Segoe UI" w:hAnsi="Segoe UI" w:cs="Segoe UI"/>
          <w:i/>
          <w:lang w:val="en-US"/>
        </w:rPr>
        <w:t>10</w:t>
      </w:r>
      <w:bookmarkEnd w:id="8"/>
    </w:p>
    <w:p w14:paraId="3A791E66" w14:textId="77777777" w:rsidR="00D97C3E" w:rsidRPr="00FA5F6F" w:rsidRDefault="00D97C3E" w:rsidP="00D97C3E">
      <w:pPr>
        <w:rPr>
          <w:rFonts w:ascii="Segoe UI" w:hAnsi="Segoe UI" w:cs="Segoe UI"/>
          <w:lang w:val="en-GB"/>
        </w:rPr>
      </w:pPr>
    </w:p>
    <w:p w14:paraId="56F45366" w14:textId="03A1BABD" w:rsidR="00D97C3E" w:rsidRPr="00FA5F6F" w:rsidRDefault="00C64A5E" w:rsidP="00D97C3E">
      <w:pPr>
        <w:rPr>
          <w:rFonts w:ascii="Segoe UI" w:hAnsi="Segoe UI" w:cs="Segoe UI"/>
          <w:i/>
          <w:iCs/>
          <w:lang w:val="en-GB"/>
        </w:rPr>
      </w:pPr>
      <w:bookmarkStart w:id="9" w:name="table_11"/>
      <w:r w:rsidRPr="00FA5F6F">
        <w:rPr>
          <w:rFonts w:ascii="Segoe UI" w:hAnsi="Segoe UI" w:cs="Segoe UI"/>
          <w:i/>
          <w:iCs/>
          <w:lang w:val="en-GB"/>
        </w:rPr>
        <w:t>Table 1</w:t>
      </w:r>
      <w:bookmarkEnd w:id="9"/>
      <w:r w:rsidRPr="00FA5F6F">
        <w:rPr>
          <w:rFonts w:ascii="Segoe UI" w:hAnsi="Segoe UI" w:cs="Segoe UI"/>
          <w:i/>
          <w:iCs/>
          <w:lang w:val="en-GB"/>
        </w:rPr>
        <w:t xml:space="preserve"> </w:t>
      </w:r>
    </w:p>
    <w:p w14:paraId="14B7CD51" w14:textId="090F2ECC" w:rsidR="006E2BD4" w:rsidRDefault="006E2BD4" w:rsidP="006E2BD4">
      <w:pPr>
        <w:rPr>
          <w:rFonts w:ascii="Segoe UI" w:hAnsi="Segoe UI" w:cs="Segoe UI"/>
          <w:i/>
          <w:iCs/>
          <w:lang w:val="en-GB"/>
        </w:rPr>
      </w:pPr>
      <w:r w:rsidRPr="00FA5F6F">
        <w:rPr>
          <w:rFonts w:ascii="Segoe UI" w:hAnsi="Segoe UI" w:cs="Segoe UI"/>
          <w:i/>
          <w:iCs/>
          <w:lang w:val="en-GB"/>
        </w:rPr>
        <w:t xml:space="preserve">Samples are </w:t>
      </w:r>
      <w:r>
        <w:rPr>
          <w:rFonts w:ascii="Segoe UI" w:hAnsi="Segoe UI" w:cs="Segoe UI"/>
          <w:i/>
          <w:iCs/>
          <w:lang w:val="en-GB"/>
        </w:rPr>
        <w:t>considered similar</w:t>
      </w:r>
      <w:r w:rsidR="005858A5">
        <w:rPr>
          <w:rFonts w:ascii="Segoe UI" w:hAnsi="Segoe UI" w:cs="Segoe UI"/>
          <w:i/>
          <w:iCs/>
          <w:lang w:val="en-GB"/>
        </w:rPr>
        <w:t xml:space="preserve"> if</w:t>
      </w:r>
      <w:r w:rsidRPr="00FA5F6F">
        <w:rPr>
          <w:rFonts w:ascii="Segoe UI" w:hAnsi="Segoe UI" w:cs="Segoe UI"/>
          <w:i/>
          <w:iCs/>
          <w:lang w:val="en-GB"/>
        </w:rPr>
        <w:t xml:space="preserve"> d’ upper bound &lt; Delta Threshold</w:t>
      </w:r>
      <w:r>
        <w:rPr>
          <w:rFonts w:ascii="Segoe UI" w:hAnsi="Segoe UI" w:cs="Segoe UI"/>
          <w:i/>
          <w:iCs/>
          <w:lang w:val="en-GB"/>
        </w:rPr>
        <w:t xml:space="preserve"> (similarity)</w:t>
      </w:r>
    </w:p>
    <w:p w14:paraId="1C955249" w14:textId="2F579217" w:rsidR="007736C1" w:rsidRDefault="00D97C3E" w:rsidP="00D97C3E">
      <w:pPr>
        <w:rPr>
          <w:rFonts w:ascii="Segoe UI" w:hAnsi="Segoe UI" w:cs="Segoe UI"/>
          <w:i/>
          <w:iCs/>
          <w:lang w:val="en-GB"/>
        </w:rPr>
      </w:pPr>
      <w:r w:rsidRPr="00FA5F6F">
        <w:rPr>
          <w:rFonts w:ascii="Segoe UI" w:hAnsi="Segoe UI" w:cs="Segoe UI"/>
          <w:i/>
          <w:iCs/>
          <w:lang w:val="en-GB"/>
        </w:rPr>
        <w:t xml:space="preserve">Samples are </w:t>
      </w:r>
      <w:r w:rsidR="00AF4F7D">
        <w:rPr>
          <w:rFonts w:ascii="Segoe UI" w:hAnsi="Segoe UI" w:cs="Segoe UI"/>
          <w:i/>
          <w:iCs/>
          <w:lang w:val="en-GB"/>
        </w:rPr>
        <w:t>considered as countertype</w:t>
      </w:r>
      <w:r w:rsidRPr="00FA5F6F">
        <w:rPr>
          <w:rFonts w:ascii="Segoe UI" w:hAnsi="Segoe UI" w:cs="Segoe UI"/>
          <w:i/>
          <w:iCs/>
          <w:lang w:val="en-GB"/>
        </w:rPr>
        <w:t xml:space="preserve"> if d’ upper bound &lt; Delta Threshold</w:t>
      </w:r>
      <w:r w:rsidR="006E2BD4">
        <w:rPr>
          <w:rFonts w:ascii="Segoe UI" w:hAnsi="Segoe UI" w:cs="Segoe UI"/>
          <w:i/>
          <w:iCs/>
          <w:lang w:val="en-GB"/>
        </w:rPr>
        <w:t xml:space="preserve"> (countertype)</w:t>
      </w:r>
    </w:p>
    <w:p w14:paraId="32118807" w14:textId="659C5353" w:rsidR="00E60583" w:rsidRDefault="00E60583" w:rsidP="00D97C3E">
      <w:pPr>
        <w:rPr>
          <w:rFonts w:ascii="Segoe UI" w:hAnsi="Segoe UI" w:cs="Segoe UI"/>
          <w:i/>
          <w:iCs/>
          <w:lang w:val="en-GB"/>
        </w:rPr>
      </w:pPr>
    </w:p>
    <w:p w14:paraId="3A87B7F0" w14:textId="757888CF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Result &amp; C</w:t>
      </w:r>
      <w:r w:rsidRPr="003154DA">
        <w:rPr>
          <w:rFonts w:ascii="Segoe UI" w:eastAsia="SimSun-ExtB" w:hAnsi="Segoe UI" w:cs="Segoe UI"/>
          <w:b/>
          <w:i/>
          <w:color w:val="A0121B"/>
          <w:sz w:val="28"/>
          <w:lang w:val="en-GB"/>
        </w:rPr>
        <w:t>onclusion</w:t>
      </w:r>
    </w:p>
    <w:p w14:paraId="03A84776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</w:t>
      </w:r>
    </w:p>
    <w:p w14:paraId="69CA221A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i/>
          <w:iCs/>
          <w:color w:val="222222"/>
          <w:sz w:val="24"/>
          <w:szCs w:val="24"/>
          <w:lang w:val="en-US" w:eastAsia="en-CA"/>
        </w:rPr>
        <w:t>Remark: If more than two proposals have been tested, please adjust the result &amp; conclusion part accordingly.</w:t>
      </w:r>
    </w:p>
    <w:p w14:paraId="0A8B2E0B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</w:t>
      </w:r>
    </w:p>
    <w:p w14:paraId="1872135F" w14:textId="03EE8236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Scenario 1: both proposals </w:t>
      </w:r>
      <w:proofErr w:type="gramStart"/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similar to</w:t>
      </w:r>
      <w:proofErr w:type="gramEnd"/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 </w:t>
      </w:r>
      <w:r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the </w:t>
      </w: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target in </w:t>
      </w:r>
      <w:proofErr w:type="spellStart"/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RaR</w:t>
      </w:r>
      <w:proofErr w:type="spellEnd"/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 and </w:t>
      </w:r>
      <w:proofErr w:type="spellStart"/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SoD</w:t>
      </w:r>
      <w:proofErr w:type="spellEnd"/>
    </w:p>
    <w:p w14:paraId="6B5DDFE7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ymrise 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 A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and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 proposal B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 are </w:t>
      </w:r>
      <w:proofErr w:type="gramStart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imilar to</w:t>
      </w:r>
      <w:proofErr w:type="gramEnd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 the target. </w:t>
      </w:r>
    </w:p>
    <w:p w14:paraId="0B638A32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Both proposals can be used to replace the target product.</w:t>
      </w:r>
    </w:p>
    <w:p w14:paraId="04B95B96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</w:t>
      </w:r>
    </w:p>
    <w:p w14:paraId="55FB3E8A" w14:textId="14D82CFB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Scenario 2: </w:t>
      </w:r>
      <w:r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p</w:t>
      </w: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roposal A similar and proposal B</w:t>
      </w:r>
      <w:r w:rsidRPr="00E60583">
        <w:rPr>
          <w:rFonts w:ascii="Segoe UI" w:hAnsi="Segoe UI" w:cs="Segoe UI"/>
          <w:i/>
          <w:iCs/>
          <w:color w:val="222222"/>
          <w:sz w:val="24"/>
          <w:szCs w:val="24"/>
          <w:u w:val="single"/>
          <w:lang w:val="en-US" w:eastAsia="en-CA"/>
        </w:rPr>
        <w:t> </w:t>
      </w:r>
      <w:r>
        <w:rPr>
          <w:rFonts w:ascii="Segoe UI" w:hAnsi="Segoe UI" w:cs="Segoe UI"/>
          <w:i/>
          <w:iCs/>
          <w:color w:val="222222"/>
          <w:sz w:val="24"/>
          <w:szCs w:val="24"/>
          <w:u w:val="single"/>
          <w:lang w:val="en-US" w:eastAsia="en-CA"/>
        </w:rPr>
        <w:t xml:space="preserve">is </w:t>
      </w:r>
      <w:r w:rsidRPr="00E60583">
        <w:rPr>
          <w:rFonts w:ascii="Segoe UI" w:hAnsi="Segoe UI" w:cs="Segoe UI"/>
          <w:i/>
          <w:iCs/>
          <w:color w:val="222222"/>
          <w:sz w:val="24"/>
          <w:szCs w:val="24"/>
          <w:u w:val="single"/>
          <w:lang w:val="en-US" w:eastAsia="en-CA"/>
        </w:rPr>
        <w:t>not</w:t>
      </w: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 similar</w:t>
      </w:r>
    </w:p>
    <w:p w14:paraId="229B250D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ymrise 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 A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 is </w:t>
      </w:r>
      <w:proofErr w:type="gramStart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imilar to</w:t>
      </w:r>
      <w:proofErr w:type="gramEnd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 the target flavor.</w:t>
      </w:r>
    </w:p>
    <w:p w14:paraId="34E9334C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ymrise 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 </w:t>
      </w:r>
      <w:r w:rsidRPr="00CA3B4D">
        <w:rPr>
          <w:rFonts w:ascii="Segoe UI" w:hAnsi="Segoe UI" w:cs="Segoe UI"/>
          <w:b/>
          <w:bCs/>
          <w:color w:val="222222"/>
          <w:sz w:val="24"/>
          <w:szCs w:val="24"/>
          <w:shd w:val="clear" w:color="auto" w:fill="C0C0C0"/>
          <w:lang w:val="en-US" w:eastAsia="en-CA"/>
        </w:rPr>
        <w:t>B</w:t>
      </w:r>
      <w:r w:rsidRPr="00E60583">
        <w:rPr>
          <w:rFonts w:ascii="Segoe UI" w:hAnsi="Segoe UI" w:cs="Segoe UI"/>
          <w:color w:val="000000"/>
          <w:sz w:val="24"/>
          <w:szCs w:val="24"/>
          <w:shd w:val="clear" w:color="auto" w:fill="C0C0C0"/>
          <w:lang w:val="en-US" w:eastAsia="en-CA"/>
        </w:rPr>
        <w:t> can/cannot be considered as countertype - see Scenario 3/4</w:t>
      </w:r>
    </w:p>
    <w:p w14:paraId="7161C0B3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 A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can be used to replace the target product.</w:t>
      </w:r>
    </w:p>
    <w:p w14:paraId="4E2A87EA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</w:t>
      </w:r>
    </w:p>
    <w:p w14:paraId="18713FB6" w14:textId="0D33AEF5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Scenario 3: both proposals </w:t>
      </w:r>
      <w:r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are </w:t>
      </w: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not similar with d´&lt;3 - within </w:t>
      </w:r>
      <w:r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the </w:t>
      </w: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countertype range</w:t>
      </w:r>
    </w:p>
    <w:p w14:paraId="4BA5E522" w14:textId="5EAE0E55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ymrise 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 A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and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 proposal B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 are not similar compared to the target product. As the size of difference evaluation shows a difference within </w:t>
      </w:r>
      <w:r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the 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countertype range, the proposals can be used as countertypes.</w:t>
      </w:r>
    </w:p>
    <w:p w14:paraId="36543626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</w:t>
      </w:r>
    </w:p>
    <w:p w14:paraId="57AE1FC1" w14:textId="5B035B44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Scenario 4: both proposals </w:t>
      </w:r>
      <w:r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are </w:t>
      </w: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not similar with d´ &gt;3 - outside countertype range</w:t>
      </w:r>
    </w:p>
    <w:p w14:paraId="4E0501AF" w14:textId="71969705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ymrise 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 A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and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 proposal B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 are </w:t>
      </w:r>
      <w:proofErr w:type="gramStart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imilar to</w:t>
      </w:r>
      <w:proofErr w:type="gramEnd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 the target flavor with </w:t>
      </w:r>
      <w:r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a 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large size of difference. Both proposals cannot be used as countertypes for the given target and rework is recommended.</w:t>
      </w:r>
    </w:p>
    <w:p w14:paraId="311E76DC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</w:t>
      </w:r>
    </w:p>
    <w:p w14:paraId="78C2990E" w14:textId="2226A866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Scenario 5: both proposals </w:t>
      </w:r>
      <w:r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 xml:space="preserve">are </w:t>
      </w:r>
      <w:r w:rsidRPr="00E60583">
        <w:rPr>
          <w:rFonts w:ascii="Segoe UI" w:hAnsi="Segoe UI" w:cs="Segoe UI"/>
          <w:color w:val="222222"/>
          <w:sz w:val="24"/>
          <w:szCs w:val="24"/>
          <w:u w:val="single"/>
          <w:lang w:val="en-US" w:eastAsia="en-CA"/>
        </w:rPr>
        <w:t>not similar. One proposal with d´&gt;3 and one with d´ &lt; 3</w:t>
      </w:r>
    </w:p>
    <w:p w14:paraId="5C76A4B2" w14:textId="0FAA70CB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ymrise 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 A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and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 proposal B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 are not </w:t>
      </w:r>
      <w:proofErr w:type="gramStart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imilar to</w:t>
      </w:r>
      <w:proofErr w:type="gramEnd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 the target product. Based on </w:t>
      </w:r>
      <w:r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the 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size of difference</w:t>
      </w:r>
      <w:r>
        <w:rPr>
          <w:rFonts w:ascii="Segoe UI" w:hAnsi="Segoe UI" w:cs="Segoe UI"/>
          <w:color w:val="222222"/>
          <w:sz w:val="24"/>
          <w:szCs w:val="24"/>
          <w:lang w:val="en-US" w:eastAsia="en-CA"/>
        </w:rPr>
        <w:t>,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 proposal B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is recommended to be reworked, whereas </w:t>
      </w: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proposal A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 can be considered as </w:t>
      </w:r>
      <w:r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a 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countertype of the target product.</w:t>
      </w:r>
    </w:p>
    <w:p w14:paraId="4E992F2F" w14:textId="77777777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</w:t>
      </w:r>
    </w:p>
    <w:p w14:paraId="65B3F4D7" w14:textId="449A76F6" w:rsidR="00E60583" w:rsidRPr="00E60583" w:rsidRDefault="00E60583" w:rsidP="00E60583">
      <w:pPr>
        <w:shd w:val="clear" w:color="auto" w:fill="FFFFFF"/>
        <w:rPr>
          <w:rFonts w:ascii="Arial" w:hAnsi="Arial" w:cs="Arial"/>
          <w:color w:val="222222"/>
          <w:sz w:val="24"/>
          <w:szCs w:val="24"/>
          <w:lang w:val="en-CA" w:eastAsia="en-CA"/>
        </w:rPr>
      </w:pPr>
      <w:r w:rsidRPr="00E60583">
        <w:rPr>
          <w:rFonts w:ascii="Segoe UI" w:hAnsi="Segoe UI" w:cs="Segoe UI"/>
          <w:b/>
          <w:bCs/>
          <w:color w:val="222222"/>
          <w:sz w:val="24"/>
          <w:szCs w:val="24"/>
          <w:lang w:val="en-US" w:eastAsia="en-CA"/>
        </w:rPr>
        <w:t>Recommendation: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> The comments from the panel suggest that</w:t>
      </w:r>
      <w:r w:rsidR="001A5F7D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 </w:t>
      </w:r>
      <w:proofErr w:type="gramStart"/>
      <w:r w:rsidRPr="00E60583">
        <w:rPr>
          <w:rFonts w:ascii="Segoe UI" w:hAnsi="Segoe UI" w:cs="Segoe UI"/>
          <w:color w:val="222222"/>
          <w:sz w:val="24"/>
          <w:szCs w:val="24"/>
          <w:highlight w:val="lightGray"/>
          <w:lang w:val="en-US" w:eastAsia="en-CA"/>
        </w:rPr>
        <w:t>…..</w:t>
      </w:r>
      <w:proofErr w:type="gramEnd"/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 adjust samples accordingly and </w:t>
      </w:r>
      <w:r w:rsidR="004B3966">
        <w:rPr>
          <w:rFonts w:ascii="Segoe UI" w:hAnsi="Segoe UI" w:cs="Segoe UI"/>
          <w:color w:val="222222"/>
          <w:sz w:val="24"/>
          <w:szCs w:val="24"/>
          <w:lang w:val="en-US" w:eastAsia="en-CA"/>
        </w:rPr>
        <w:t>do</w:t>
      </w:r>
      <w:r w:rsidRPr="00E60583">
        <w:rPr>
          <w:rFonts w:ascii="Segoe UI" w:hAnsi="Segoe UI" w:cs="Segoe UI"/>
          <w:color w:val="222222"/>
          <w:sz w:val="24"/>
          <w:szCs w:val="24"/>
          <w:lang w:val="en-US" w:eastAsia="en-CA"/>
        </w:rPr>
        <w:t xml:space="preserve"> a descriptive analysis to understand the quality of the difference.</w:t>
      </w:r>
    </w:p>
    <w:p w14:paraId="39358EBD" w14:textId="77777777" w:rsidR="00E60583" w:rsidRPr="00E60583" w:rsidRDefault="00E60583" w:rsidP="00D97C3E">
      <w:pPr>
        <w:rPr>
          <w:rFonts w:ascii="Segoe UI" w:hAnsi="Segoe UI" w:cs="Segoe UI"/>
          <w:i/>
          <w:iCs/>
          <w:lang w:val="en-CA"/>
        </w:rPr>
      </w:pPr>
    </w:p>
    <w:sectPr w:rsidR="00E60583" w:rsidRPr="00E60583" w:rsidSect="003A0A97">
      <w:footerReference w:type="default" r:id="rId10"/>
      <w:pgSz w:w="11906" w:h="16838"/>
      <w:pgMar w:top="1417" w:right="849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ABA7C" w14:textId="77777777" w:rsidR="003B7CD7" w:rsidRDefault="003B7CD7">
      <w:r>
        <w:separator/>
      </w:r>
    </w:p>
  </w:endnote>
  <w:endnote w:type="continuationSeparator" w:id="0">
    <w:p w14:paraId="769479FF" w14:textId="77777777" w:rsidR="003B7CD7" w:rsidRDefault="003B7C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81DDAA" w14:textId="24161A3D" w:rsidR="00D82BC7" w:rsidRPr="00E6239E" w:rsidRDefault="00D82BC7">
    <w:pPr>
      <w:pStyle w:val="Footer"/>
      <w:rPr>
        <w:rFonts w:ascii="Arial" w:hAnsi="Arial"/>
        <w:lang w:val="fr-FR"/>
      </w:rPr>
    </w:pPr>
    <w:r w:rsidRPr="00E6239E">
      <w:rPr>
        <w:rFonts w:ascii="Arial" w:hAnsi="Arial"/>
        <w:lang w:val="fr-FR"/>
      </w:rPr>
      <w:t xml:space="preserve">Sensory &amp; Consumer </w:t>
    </w:r>
    <w:r w:rsidR="00631341">
      <w:rPr>
        <w:rFonts w:ascii="Arial" w:hAnsi="Arial"/>
        <w:lang w:val="fr-FR"/>
      </w:rPr>
      <w:t>Insights</w:t>
    </w:r>
    <w:r w:rsidRPr="00E6239E">
      <w:rPr>
        <w:rFonts w:ascii="Arial" w:hAnsi="Arial"/>
        <w:lang w:val="fr-FR"/>
      </w:rPr>
      <w:t xml:space="preserve"> Symrise / </w:t>
    </w:r>
    <w:r>
      <w:rPr>
        <w:rFonts w:ascii="Arial" w:hAnsi="Arial"/>
      </w:rPr>
      <w:fldChar w:fldCharType="begin"/>
    </w:r>
    <w:r>
      <w:rPr>
        <w:rFonts w:ascii="Arial" w:hAnsi="Arial"/>
      </w:rPr>
      <w:instrText>DATE</w:instrText>
    </w:r>
    <w:r>
      <w:rPr>
        <w:rFonts w:ascii="Arial" w:hAnsi="Arial"/>
      </w:rPr>
      <w:fldChar w:fldCharType="separate"/>
    </w:r>
    <w:r w:rsidR="00CA3B4D">
      <w:rPr>
        <w:rFonts w:ascii="Arial" w:hAnsi="Arial"/>
        <w:noProof/>
      </w:rPr>
      <w:t>15.07.2022</w:t>
    </w:r>
    <w:r>
      <w:rPr>
        <w:rFonts w:ascii="Arial" w:hAnsi="Arial"/>
      </w:rPr>
      <w:fldChar w:fldCharType="end"/>
    </w:r>
    <w:r w:rsidRPr="00E6239E">
      <w:rPr>
        <w:rFonts w:ascii="Arial" w:hAnsi="Arial"/>
        <w:lang w:val="fr-FR"/>
      </w:rPr>
      <w:t xml:space="preserve"> /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B4FAA" w14:textId="77777777" w:rsidR="003B7CD7" w:rsidRDefault="003B7CD7">
      <w:r>
        <w:separator/>
      </w:r>
    </w:p>
  </w:footnote>
  <w:footnote w:type="continuationSeparator" w:id="0">
    <w:p w14:paraId="72200827" w14:textId="77777777" w:rsidR="003B7CD7" w:rsidRDefault="003B7C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C7ABB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45111C2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" w15:restartNumberingAfterBreak="0">
    <w:nsid w:val="6C8E446C"/>
    <w:multiLevelType w:val="singleLevel"/>
    <w:tmpl w:val="0407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918858402">
    <w:abstractNumId w:val="2"/>
  </w:num>
  <w:num w:numId="2" w16cid:durableId="772744651">
    <w:abstractNumId w:val="0"/>
  </w:num>
  <w:num w:numId="3" w16cid:durableId="1601570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tDQzNjAwNTIzNDFV0lEKTi0uzszPAykwrgUAmsEteCwAAAA="/>
  </w:docVars>
  <w:rsids>
    <w:rsidRoot w:val="007F0997"/>
    <w:rsid w:val="00000FDB"/>
    <w:rsid w:val="00001498"/>
    <w:rsid w:val="000022FC"/>
    <w:rsid w:val="00007871"/>
    <w:rsid w:val="000176ED"/>
    <w:rsid w:val="00030810"/>
    <w:rsid w:val="00030D77"/>
    <w:rsid w:val="00031C37"/>
    <w:rsid w:val="00035485"/>
    <w:rsid w:val="00046343"/>
    <w:rsid w:val="00050286"/>
    <w:rsid w:val="000516DD"/>
    <w:rsid w:val="00054C80"/>
    <w:rsid w:val="000556F5"/>
    <w:rsid w:val="0006439C"/>
    <w:rsid w:val="00072F21"/>
    <w:rsid w:val="00075922"/>
    <w:rsid w:val="00077117"/>
    <w:rsid w:val="00094131"/>
    <w:rsid w:val="000963B8"/>
    <w:rsid w:val="000A0E5C"/>
    <w:rsid w:val="000A0F23"/>
    <w:rsid w:val="000A2CF5"/>
    <w:rsid w:val="000A727A"/>
    <w:rsid w:val="000B1701"/>
    <w:rsid w:val="000B3F88"/>
    <w:rsid w:val="000B65E1"/>
    <w:rsid w:val="000D179C"/>
    <w:rsid w:val="000D2C31"/>
    <w:rsid w:val="000E253C"/>
    <w:rsid w:val="000E52D1"/>
    <w:rsid w:val="000E7A96"/>
    <w:rsid w:val="000F59D3"/>
    <w:rsid w:val="00111858"/>
    <w:rsid w:val="00112CFE"/>
    <w:rsid w:val="00112DE0"/>
    <w:rsid w:val="00114E7F"/>
    <w:rsid w:val="00132406"/>
    <w:rsid w:val="00132E33"/>
    <w:rsid w:val="001364E8"/>
    <w:rsid w:val="001510F8"/>
    <w:rsid w:val="0015330F"/>
    <w:rsid w:val="0017447B"/>
    <w:rsid w:val="0018496A"/>
    <w:rsid w:val="00186944"/>
    <w:rsid w:val="00187D67"/>
    <w:rsid w:val="00187E53"/>
    <w:rsid w:val="00191B87"/>
    <w:rsid w:val="0019746F"/>
    <w:rsid w:val="001A2DAD"/>
    <w:rsid w:val="001A3245"/>
    <w:rsid w:val="001A5F7D"/>
    <w:rsid w:val="001A6ACF"/>
    <w:rsid w:val="001C1467"/>
    <w:rsid w:val="001C7B0F"/>
    <w:rsid w:val="001D2C5A"/>
    <w:rsid w:val="001D763A"/>
    <w:rsid w:val="001E2227"/>
    <w:rsid w:val="001F3ACF"/>
    <w:rsid w:val="002065DA"/>
    <w:rsid w:val="00211D78"/>
    <w:rsid w:val="002141B0"/>
    <w:rsid w:val="00231597"/>
    <w:rsid w:val="00233CF3"/>
    <w:rsid w:val="00257D62"/>
    <w:rsid w:val="00261BA7"/>
    <w:rsid w:val="002741D7"/>
    <w:rsid w:val="00293E8B"/>
    <w:rsid w:val="002A1671"/>
    <w:rsid w:val="002B12F3"/>
    <w:rsid w:val="002B72DF"/>
    <w:rsid w:val="002C316E"/>
    <w:rsid w:val="002D1983"/>
    <w:rsid w:val="002D6B5C"/>
    <w:rsid w:val="002E6F5E"/>
    <w:rsid w:val="002E7BA1"/>
    <w:rsid w:val="002F5E72"/>
    <w:rsid w:val="00304BA1"/>
    <w:rsid w:val="00310E15"/>
    <w:rsid w:val="003115E8"/>
    <w:rsid w:val="00312084"/>
    <w:rsid w:val="003208E3"/>
    <w:rsid w:val="00323180"/>
    <w:rsid w:val="003370B6"/>
    <w:rsid w:val="00337209"/>
    <w:rsid w:val="00346170"/>
    <w:rsid w:val="003514B6"/>
    <w:rsid w:val="00356571"/>
    <w:rsid w:val="003654F9"/>
    <w:rsid w:val="003801F0"/>
    <w:rsid w:val="00382518"/>
    <w:rsid w:val="0039051D"/>
    <w:rsid w:val="00390CAE"/>
    <w:rsid w:val="00393BC9"/>
    <w:rsid w:val="003A0A97"/>
    <w:rsid w:val="003A345C"/>
    <w:rsid w:val="003A5EC8"/>
    <w:rsid w:val="003B070A"/>
    <w:rsid w:val="003B5149"/>
    <w:rsid w:val="003B7067"/>
    <w:rsid w:val="003B7CD7"/>
    <w:rsid w:val="003C3492"/>
    <w:rsid w:val="003E2334"/>
    <w:rsid w:val="003E490A"/>
    <w:rsid w:val="003E5E6A"/>
    <w:rsid w:val="003E6A1B"/>
    <w:rsid w:val="003E74B6"/>
    <w:rsid w:val="00404610"/>
    <w:rsid w:val="00404A1E"/>
    <w:rsid w:val="00404B7A"/>
    <w:rsid w:val="00407627"/>
    <w:rsid w:val="00411312"/>
    <w:rsid w:val="00423CDE"/>
    <w:rsid w:val="00425669"/>
    <w:rsid w:val="00427D8A"/>
    <w:rsid w:val="004311E2"/>
    <w:rsid w:val="00436816"/>
    <w:rsid w:val="004469AB"/>
    <w:rsid w:val="0046200F"/>
    <w:rsid w:val="0046746F"/>
    <w:rsid w:val="00470891"/>
    <w:rsid w:val="00476ECC"/>
    <w:rsid w:val="004845C4"/>
    <w:rsid w:val="004A0CC9"/>
    <w:rsid w:val="004A7706"/>
    <w:rsid w:val="004B3966"/>
    <w:rsid w:val="004B7CB6"/>
    <w:rsid w:val="004C1658"/>
    <w:rsid w:val="004C3704"/>
    <w:rsid w:val="004D008D"/>
    <w:rsid w:val="004D043B"/>
    <w:rsid w:val="004D10F3"/>
    <w:rsid w:val="0050270E"/>
    <w:rsid w:val="00506B60"/>
    <w:rsid w:val="00511044"/>
    <w:rsid w:val="00512447"/>
    <w:rsid w:val="0051281E"/>
    <w:rsid w:val="00512E4C"/>
    <w:rsid w:val="00515B1E"/>
    <w:rsid w:val="00524C5B"/>
    <w:rsid w:val="00526CE1"/>
    <w:rsid w:val="00536D3A"/>
    <w:rsid w:val="005411D7"/>
    <w:rsid w:val="00564529"/>
    <w:rsid w:val="005701BA"/>
    <w:rsid w:val="00572289"/>
    <w:rsid w:val="00574509"/>
    <w:rsid w:val="005749CA"/>
    <w:rsid w:val="0058343B"/>
    <w:rsid w:val="005858A5"/>
    <w:rsid w:val="00591AFC"/>
    <w:rsid w:val="005B070C"/>
    <w:rsid w:val="005B0D69"/>
    <w:rsid w:val="005B5F89"/>
    <w:rsid w:val="005D4AD1"/>
    <w:rsid w:val="005E62B2"/>
    <w:rsid w:val="005F0682"/>
    <w:rsid w:val="005F3678"/>
    <w:rsid w:val="005F7501"/>
    <w:rsid w:val="006049B4"/>
    <w:rsid w:val="006214CA"/>
    <w:rsid w:val="006235C7"/>
    <w:rsid w:val="00623BA1"/>
    <w:rsid w:val="0062669D"/>
    <w:rsid w:val="00630548"/>
    <w:rsid w:val="00631341"/>
    <w:rsid w:val="006336E0"/>
    <w:rsid w:val="0063401F"/>
    <w:rsid w:val="00640819"/>
    <w:rsid w:val="00650724"/>
    <w:rsid w:val="006549AF"/>
    <w:rsid w:val="0066002F"/>
    <w:rsid w:val="00661AC3"/>
    <w:rsid w:val="00662BDC"/>
    <w:rsid w:val="00663DDB"/>
    <w:rsid w:val="00664EE5"/>
    <w:rsid w:val="00667691"/>
    <w:rsid w:val="00674197"/>
    <w:rsid w:val="00682F53"/>
    <w:rsid w:val="006832C7"/>
    <w:rsid w:val="0068592D"/>
    <w:rsid w:val="006942B8"/>
    <w:rsid w:val="006B1897"/>
    <w:rsid w:val="006B28F8"/>
    <w:rsid w:val="006C52A6"/>
    <w:rsid w:val="006C55E8"/>
    <w:rsid w:val="006D1805"/>
    <w:rsid w:val="006D38EE"/>
    <w:rsid w:val="006D4833"/>
    <w:rsid w:val="006D6E3A"/>
    <w:rsid w:val="006D7770"/>
    <w:rsid w:val="006D7949"/>
    <w:rsid w:val="006E1DB6"/>
    <w:rsid w:val="006E22EB"/>
    <w:rsid w:val="006E2BD4"/>
    <w:rsid w:val="006E308D"/>
    <w:rsid w:val="006F3BF2"/>
    <w:rsid w:val="00702374"/>
    <w:rsid w:val="00704958"/>
    <w:rsid w:val="00705A70"/>
    <w:rsid w:val="007119ED"/>
    <w:rsid w:val="00711A82"/>
    <w:rsid w:val="00724479"/>
    <w:rsid w:val="00727995"/>
    <w:rsid w:val="00730DEF"/>
    <w:rsid w:val="00730F68"/>
    <w:rsid w:val="00742059"/>
    <w:rsid w:val="007455BE"/>
    <w:rsid w:val="007515CC"/>
    <w:rsid w:val="00755E10"/>
    <w:rsid w:val="007572DB"/>
    <w:rsid w:val="0076116F"/>
    <w:rsid w:val="007644A6"/>
    <w:rsid w:val="00764B9F"/>
    <w:rsid w:val="00770896"/>
    <w:rsid w:val="00772685"/>
    <w:rsid w:val="00773244"/>
    <w:rsid w:val="007736C1"/>
    <w:rsid w:val="00777C0B"/>
    <w:rsid w:val="007815D3"/>
    <w:rsid w:val="007959FF"/>
    <w:rsid w:val="007A6A58"/>
    <w:rsid w:val="007B2C7E"/>
    <w:rsid w:val="007C7D88"/>
    <w:rsid w:val="007D7073"/>
    <w:rsid w:val="007E330B"/>
    <w:rsid w:val="007F0997"/>
    <w:rsid w:val="007F125D"/>
    <w:rsid w:val="007F3FB4"/>
    <w:rsid w:val="007F5C0C"/>
    <w:rsid w:val="00822BFF"/>
    <w:rsid w:val="008240B4"/>
    <w:rsid w:val="00825B0D"/>
    <w:rsid w:val="0082612B"/>
    <w:rsid w:val="00850584"/>
    <w:rsid w:val="00853C55"/>
    <w:rsid w:val="00857363"/>
    <w:rsid w:val="008609BE"/>
    <w:rsid w:val="00860C0E"/>
    <w:rsid w:val="00862947"/>
    <w:rsid w:val="00862AAB"/>
    <w:rsid w:val="00863945"/>
    <w:rsid w:val="008650D4"/>
    <w:rsid w:val="008774E3"/>
    <w:rsid w:val="00881D9B"/>
    <w:rsid w:val="00883813"/>
    <w:rsid w:val="00894D95"/>
    <w:rsid w:val="008A4AE4"/>
    <w:rsid w:val="008B02CE"/>
    <w:rsid w:val="008B1F9F"/>
    <w:rsid w:val="008B259C"/>
    <w:rsid w:val="008B797F"/>
    <w:rsid w:val="008C6E42"/>
    <w:rsid w:val="008D605A"/>
    <w:rsid w:val="008D7702"/>
    <w:rsid w:val="008E53FB"/>
    <w:rsid w:val="0090082A"/>
    <w:rsid w:val="0090169A"/>
    <w:rsid w:val="009119B0"/>
    <w:rsid w:val="00914DBD"/>
    <w:rsid w:val="00921BDA"/>
    <w:rsid w:val="00927893"/>
    <w:rsid w:val="00933166"/>
    <w:rsid w:val="0093709D"/>
    <w:rsid w:val="00960CF5"/>
    <w:rsid w:val="00966362"/>
    <w:rsid w:val="009676A5"/>
    <w:rsid w:val="00971875"/>
    <w:rsid w:val="00974B95"/>
    <w:rsid w:val="00975D2E"/>
    <w:rsid w:val="009837C9"/>
    <w:rsid w:val="00984367"/>
    <w:rsid w:val="00985853"/>
    <w:rsid w:val="009930F7"/>
    <w:rsid w:val="00995936"/>
    <w:rsid w:val="0099642E"/>
    <w:rsid w:val="009A66DE"/>
    <w:rsid w:val="009B5927"/>
    <w:rsid w:val="009C3931"/>
    <w:rsid w:val="009D2607"/>
    <w:rsid w:val="009D4018"/>
    <w:rsid w:val="009F06FE"/>
    <w:rsid w:val="00A0192F"/>
    <w:rsid w:val="00A062A1"/>
    <w:rsid w:val="00A062AA"/>
    <w:rsid w:val="00A103A9"/>
    <w:rsid w:val="00A10808"/>
    <w:rsid w:val="00A24188"/>
    <w:rsid w:val="00A25482"/>
    <w:rsid w:val="00A35DA2"/>
    <w:rsid w:val="00A36673"/>
    <w:rsid w:val="00A47206"/>
    <w:rsid w:val="00A55C07"/>
    <w:rsid w:val="00A607F6"/>
    <w:rsid w:val="00A641D6"/>
    <w:rsid w:val="00A67B44"/>
    <w:rsid w:val="00A75A81"/>
    <w:rsid w:val="00A8176D"/>
    <w:rsid w:val="00A90E30"/>
    <w:rsid w:val="00A938CD"/>
    <w:rsid w:val="00AA22B0"/>
    <w:rsid w:val="00AA4831"/>
    <w:rsid w:val="00AA7CFD"/>
    <w:rsid w:val="00AB05C7"/>
    <w:rsid w:val="00AB0B4D"/>
    <w:rsid w:val="00AB0DA5"/>
    <w:rsid w:val="00AB113A"/>
    <w:rsid w:val="00AB313B"/>
    <w:rsid w:val="00AB7690"/>
    <w:rsid w:val="00AC0388"/>
    <w:rsid w:val="00AC0D4F"/>
    <w:rsid w:val="00AC1D16"/>
    <w:rsid w:val="00AD11CD"/>
    <w:rsid w:val="00AD2A0A"/>
    <w:rsid w:val="00AD5A5E"/>
    <w:rsid w:val="00AE1AF2"/>
    <w:rsid w:val="00AE2D60"/>
    <w:rsid w:val="00AE5A59"/>
    <w:rsid w:val="00AF4F7D"/>
    <w:rsid w:val="00AF7B9D"/>
    <w:rsid w:val="00B02A35"/>
    <w:rsid w:val="00B177EF"/>
    <w:rsid w:val="00B26C0D"/>
    <w:rsid w:val="00B31842"/>
    <w:rsid w:val="00B32F71"/>
    <w:rsid w:val="00B35372"/>
    <w:rsid w:val="00B3556A"/>
    <w:rsid w:val="00B35C9F"/>
    <w:rsid w:val="00B36206"/>
    <w:rsid w:val="00B3710B"/>
    <w:rsid w:val="00B42EE6"/>
    <w:rsid w:val="00B45997"/>
    <w:rsid w:val="00B50D48"/>
    <w:rsid w:val="00B7698B"/>
    <w:rsid w:val="00B80C4C"/>
    <w:rsid w:val="00B83DFF"/>
    <w:rsid w:val="00B84863"/>
    <w:rsid w:val="00B84C77"/>
    <w:rsid w:val="00B85D2C"/>
    <w:rsid w:val="00B90139"/>
    <w:rsid w:val="00B9444F"/>
    <w:rsid w:val="00BA153B"/>
    <w:rsid w:val="00BA42AD"/>
    <w:rsid w:val="00BB231D"/>
    <w:rsid w:val="00BB4B1A"/>
    <w:rsid w:val="00BB6363"/>
    <w:rsid w:val="00BC0FD3"/>
    <w:rsid w:val="00BC51C3"/>
    <w:rsid w:val="00BC6270"/>
    <w:rsid w:val="00BC6862"/>
    <w:rsid w:val="00BD73A6"/>
    <w:rsid w:val="00BE2C45"/>
    <w:rsid w:val="00BE352B"/>
    <w:rsid w:val="00BE5A03"/>
    <w:rsid w:val="00BE603E"/>
    <w:rsid w:val="00BE7BB5"/>
    <w:rsid w:val="00C0175B"/>
    <w:rsid w:val="00C01FD7"/>
    <w:rsid w:val="00C05110"/>
    <w:rsid w:val="00C16B9F"/>
    <w:rsid w:val="00C24E60"/>
    <w:rsid w:val="00C31C60"/>
    <w:rsid w:val="00C6197A"/>
    <w:rsid w:val="00C64A5E"/>
    <w:rsid w:val="00C6697C"/>
    <w:rsid w:val="00C7587D"/>
    <w:rsid w:val="00C845F1"/>
    <w:rsid w:val="00C85DAF"/>
    <w:rsid w:val="00C92045"/>
    <w:rsid w:val="00C960BC"/>
    <w:rsid w:val="00CA2CB9"/>
    <w:rsid w:val="00CA3B4D"/>
    <w:rsid w:val="00CC12C2"/>
    <w:rsid w:val="00CC329F"/>
    <w:rsid w:val="00CC61E3"/>
    <w:rsid w:val="00CE178A"/>
    <w:rsid w:val="00CE5727"/>
    <w:rsid w:val="00CE653A"/>
    <w:rsid w:val="00CF7280"/>
    <w:rsid w:val="00CF7F85"/>
    <w:rsid w:val="00D055F6"/>
    <w:rsid w:val="00D05A77"/>
    <w:rsid w:val="00D05E91"/>
    <w:rsid w:val="00D15E89"/>
    <w:rsid w:val="00D17AF7"/>
    <w:rsid w:val="00D2106F"/>
    <w:rsid w:val="00D27648"/>
    <w:rsid w:val="00D30FD8"/>
    <w:rsid w:val="00D326F8"/>
    <w:rsid w:val="00D33DBE"/>
    <w:rsid w:val="00D42CAE"/>
    <w:rsid w:val="00D50769"/>
    <w:rsid w:val="00D637FB"/>
    <w:rsid w:val="00D66996"/>
    <w:rsid w:val="00D82BC7"/>
    <w:rsid w:val="00D92742"/>
    <w:rsid w:val="00D927B2"/>
    <w:rsid w:val="00D970C1"/>
    <w:rsid w:val="00D97C3E"/>
    <w:rsid w:val="00DA3A0B"/>
    <w:rsid w:val="00DA3B4C"/>
    <w:rsid w:val="00DA6CE1"/>
    <w:rsid w:val="00DB4989"/>
    <w:rsid w:val="00DB5731"/>
    <w:rsid w:val="00DC109F"/>
    <w:rsid w:val="00DC29ED"/>
    <w:rsid w:val="00DC3FA4"/>
    <w:rsid w:val="00DC5E77"/>
    <w:rsid w:val="00DD2386"/>
    <w:rsid w:val="00DD726A"/>
    <w:rsid w:val="00DE15EF"/>
    <w:rsid w:val="00DE58B2"/>
    <w:rsid w:val="00DE5D18"/>
    <w:rsid w:val="00DF1097"/>
    <w:rsid w:val="00DF17D9"/>
    <w:rsid w:val="00DF52A7"/>
    <w:rsid w:val="00E008A6"/>
    <w:rsid w:val="00E13609"/>
    <w:rsid w:val="00E13BA6"/>
    <w:rsid w:val="00E1641A"/>
    <w:rsid w:val="00E16837"/>
    <w:rsid w:val="00E177D2"/>
    <w:rsid w:val="00E236A1"/>
    <w:rsid w:val="00E24D99"/>
    <w:rsid w:val="00E2626A"/>
    <w:rsid w:val="00E26A1D"/>
    <w:rsid w:val="00E31C65"/>
    <w:rsid w:val="00E3669A"/>
    <w:rsid w:val="00E412EB"/>
    <w:rsid w:val="00E42724"/>
    <w:rsid w:val="00E435A9"/>
    <w:rsid w:val="00E442C6"/>
    <w:rsid w:val="00E4463F"/>
    <w:rsid w:val="00E46D69"/>
    <w:rsid w:val="00E52818"/>
    <w:rsid w:val="00E60583"/>
    <w:rsid w:val="00E60718"/>
    <w:rsid w:val="00E6239E"/>
    <w:rsid w:val="00E62F5D"/>
    <w:rsid w:val="00E756DF"/>
    <w:rsid w:val="00E77E3C"/>
    <w:rsid w:val="00E80AC1"/>
    <w:rsid w:val="00E843AC"/>
    <w:rsid w:val="00EA2EE9"/>
    <w:rsid w:val="00EA7A3E"/>
    <w:rsid w:val="00EB44CE"/>
    <w:rsid w:val="00EB74E3"/>
    <w:rsid w:val="00EC7586"/>
    <w:rsid w:val="00EC7594"/>
    <w:rsid w:val="00ED2736"/>
    <w:rsid w:val="00EE0F94"/>
    <w:rsid w:val="00EE2473"/>
    <w:rsid w:val="00EE745D"/>
    <w:rsid w:val="00EE7AA1"/>
    <w:rsid w:val="00EF2404"/>
    <w:rsid w:val="00F00FDC"/>
    <w:rsid w:val="00F218A3"/>
    <w:rsid w:val="00F24DA6"/>
    <w:rsid w:val="00F25F93"/>
    <w:rsid w:val="00F26DD1"/>
    <w:rsid w:val="00F31117"/>
    <w:rsid w:val="00F32399"/>
    <w:rsid w:val="00F32B63"/>
    <w:rsid w:val="00F428F6"/>
    <w:rsid w:val="00F56182"/>
    <w:rsid w:val="00F57E6D"/>
    <w:rsid w:val="00F60718"/>
    <w:rsid w:val="00F75D26"/>
    <w:rsid w:val="00F80F79"/>
    <w:rsid w:val="00F82A79"/>
    <w:rsid w:val="00F84619"/>
    <w:rsid w:val="00F915DA"/>
    <w:rsid w:val="00FA0F80"/>
    <w:rsid w:val="00FA5F6F"/>
    <w:rsid w:val="00FB6851"/>
    <w:rsid w:val="00FC119D"/>
    <w:rsid w:val="00FC3A9B"/>
    <w:rsid w:val="00FC4FC0"/>
    <w:rsid w:val="00FD07D8"/>
    <w:rsid w:val="00FD2FD2"/>
    <w:rsid w:val="00FD345C"/>
    <w:rsid w:val="00FD62F5"/>
    <w:rsid w:val="00FE1A38"/>
    <w:rsid w:val="00FF6157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7AD2BC"/>
  <w15:docId w15:val="{D11EB447-6CB8-4F50-A3F4-2F031F9F9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de-DE" w:eastAsia="de-DE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Arial" w:hAnsi="Arial"/>
      <w:sz w:val="24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Arial" w:hAnsi="Arial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819"/>
        <w:tab w:val="right" w:pos="9071"/>
      </w:tabs>
    </w:pPr>
  </w:style>
  <w:style w:type="paragraph" w:styleId="Header">
    <w:name w:val="header"/>
    <w:basedOn w:val="Normal"/>
    <w:pPr>
      <w:tabs>
        <w:tab w:val="center" w:pos="4819"/>
        <w:tab w:val="right" w:pos="9071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pPr>
      <w:outlineLvl w:val="0"/>
    </w:pPr>
    <w:rPr>
      <w:rFonts w:ascii="Arial" w:hAnsi="Arial"/>
      <w:sz w:val="28"/>
    </w:rPr>
  </w:style>
  <w:style w:type="character" w:customStyle="1" w:styleId="hps">
    <w:name w:val="hps"/>
    <w:basedOn w:val="DefaultParagraphFont"/>
    <w:rsid w:val="008D605A"/>
  </w:style>
  <w:style w:type="character" w:customStyle="1" w:styleId="hpsatn">
    <w:name w:val="hps atn"/>
    <w:basedOn w:val="DefaultParagraphFont"/>
    <w:rsid w:val="008D605A"/>
  </w:style>
  <w:style w:type="paragraph" w:styleId="BalloonText">
    <w:name w:val="Balloon Text"/>
    <w:basedOn w:val="Normal"/>
    <w:link w:val="BalloonTextChar"/>
    <w:rsid w:val="00E366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3669A"/>
    <w:rPr>
      <w:rFonts w:ascii="Tahoma" w:hAnsi="Tahoma" w:cs="Tahoma"/>
      <w:sz w:val="16"/>
      <w:szCs w:val="16"/>
      <w:lang w:val="de-DE" w:eastAsia="de-DE"/>
    </w:rPr>
  </w:style>
  <w:style w:type="character" w:styleId="CommentReference">
    <w:name w:val="annotation reference"/>
    <w:basedOn w:val="DefaultParagraphFont"/>
    <w:semiHidden/>
    <w:unhideWhenUsed/>
    <w:rsid w:val="00F84619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84619"/>
  </w:style>
  <w:style w:type="character" w:customStyle="1" w:styleId="CommentTextChar">
    <w:name w:val="Comment Text Char"/>
    <w:basedOn w:val="DefaultParagraphFont"/>
    <w:link w:val="CommentText"/>
    <w:rsid w:val="00F84619"/>
    <w:rPr>
      <w:lang w:val="de-DE" w:eastAsia="de-DE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84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84619"/>
    <w:rPr>
      <w:b/>
      <w:bCs/>
      <w:lang w:val="de-DE" w:eastAsia="de-DE"/>
    </w:rPr>
  </w:style>
  <w:style w:type="paragraph" w:styleId="NormalWeb">
    <w:name w:val="Normal (Web)"/>
    <w:basedOn w:val="Normal"/>
    <w:uiPriority w:val="99"/>
    <w:semiHidden/>
    <w:unhideWhenUsed/>
    <w:rsid w:val="00E60583"/>
    <w:pPr>
      <w:spacing w:before="100" w:beforeAutospacing="1" w:after="100" w:afterAutospacing="1"/>
    </w:pPr>
    <w:rPr>
      <w:sz w:val="24"/>
      <w:szCs w:val="24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3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426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75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301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587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60044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0750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89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3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841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79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1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0508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7431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35308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886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477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4471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197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3841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033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1059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738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615243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1958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934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9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8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740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14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5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302546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57450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8165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5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34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079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209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370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F5F5F5"/>
                                        <w:left w:val="single" w:sz="6" w:space="0" w:color="F5F5F5"/>
                                        <w:bottom w:val="single" w:sz="6" w:space="0" w:color="F5F5F5"/>
                                        <w:right w:val="single" w:sz="6" w:space="0" w:color="F5F5F5"/>
                                      </w:divBdr>
                                      <w:divsChild>
                                        <w:div w:id="5811812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037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831FD-E056-414D-9D4C-BB94A7424D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6</TotalTime>
  <Pages>1</Pages>
  <Words>342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stformular</vt:lpstr>
      <vt:lpstr>testformular</vt:lpstr>
    </vt:vector>
  </TitlesOfParts>
  <Company>Haarmann &amp; Reimer</Company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formular</dc:title>
  <dc:subject>3eck</dc:subject>
  <dc:creator>Dr.Helmut Grüb</dc:creator>
  <cp:lastModifiedBy>Vanessa Rios de Souza</cp:lastModifiedBy>
  <cp:revision>35</cp:revision>
  <cp:lastPrinted>2013-03-18T17:02:00Z</cp:lastPrinted>
  <dcterms:created xsi:type="dcterms:W3CDTF">2022-05-02T20:23:00Z</dcterms:created>
  <dcterms:modified xsi:type="dcterms:W3CDTF">2022-07-15T15:08:00Z</dcterms:modified>
</cp:coreProperties>
</file>